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23207" w14:textId="77777777" w:rsidR="00297C56" w:rsidRDefault="00297C56" w:rsidP="00297C56">
      <w:pPr>
        <w:pStyle w:val="Style1"/>
        <w:jc w:val="left"/>
      </w:pPr>
    </w:p>
    <w:sdt>
      <w:sdtPr>
        <w:alias w:val="Title"/>
        <w:tag w:val=""/>
        <w:id w:val="-1536030331"/>
        <w:placeholder>
          <w:docPart w:val="007A862DD15B4F24A423641E881AA6B5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624092C7" w14:textId="28DC69C3" w:rsidR="00297C56" w:rsidRDefault="00297C56" w:rsidP="00297C56">
          <w:pPr>
            <w:pStyle w:val="Style1"/>
            <w:jc w:val="left"/>
          </w:pPr>
          <w:r>
            <w:t>Title</w:t>
          </w:r>
        </w:p>
      </w:sdtContent>
    </w:sdt>
    <w:p w14:paraId="7A1BC9E8" w14:textId="350B4F7D" w:rsidR="001A3369" w:rsidRPr="00CC74B8" w:rsidRDefault="00000000" w:rsidP="00CC74B8">
      <w:pPr>
        <w:pStyle w:val="Style1"/>
      </w:pPr>
      <w:r w:rsidRPr="00CC74B8">
        <w:t xml:space="preserve">Author </w:t>
      </w:r>
    </w:p>
    <w:p w14:paraId="171DB93A" w14:textId="3F8C1AAC" w:rsidR="001A3369" w:rsidRDefault="00000000" w:rsidP="00CC74B8">
      <w:pPr>
        <w:pStyle w:val="Style2"/>
      </w:pPr>
      <w:r>
        <w:t xml:space="preserve">Date </w:t>
      </w:r>
    </w:p>
    <w:p w14:paraId="6A57A7EE" w14:textId="77777777" w:rsidR="001A3369" w:rsidRDefault="00000000">
      <w:pPr>
        <w:pStyle w:val="Abstract"/>
      </w:pPr>
      <w:r>
        <w:t xml:space="preserve"> Abstract </w:t>
      </w:r>
    </w:p>
    <w:p w14:paraId="3FD248B3" w14:textId="77777777" w:rsidR="001A336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13BE2CF" w14:textId="77777777" w:rsidR="001A336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78C243" w14:textId="77777777" w:rsidR="001A336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C184D8" w14:textId="77777777" w:rsidR="001A336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122543" w14:textId="77777777" w:rsidR="001A336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2C7087" w14:textId="77777777" w:rsidR="001A336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E5C82D" w14:textId="77777777" w:rsidR="001A336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3D5E15" w14:textId="77777777" w:rsidR="001A336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4F2F81" w14:textId="77777777" w:rsidR="001A336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DE6CF0" w14:textId="77777777" w:rsidR="001A3369" w:rsidRDefault="00000000">
      <w:pPr>
        <w:pStyle w:val="FirstParagraph"/>
      </w:pPr>
      <w:r>
        <w:t xml:space="preserve"> First Paragraph. </w:t>
      </w:r>
    </w:p>
    <w:p w14:paraId="1C05FD72" w14:textId="77777777" w:rsidR="001A336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1A3369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8B21E" w14:textId="77777777" w:rsidR="001A3369" w:rsidRDefault="00000000">
      <w:pPr>
        <w:pStyle w:val="BlockText"/>
      </w:pPr>
      <w:r>
        <w:t xml:space="preserve"> Block Text. </w:t>
      </w:r>
    </w:p>
    <w:p w14:paraId="1035E91D" w14:textId="77777777" w:rsidR="001A33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43"/>
        <w:gridCol w:w="943"/>
      </w:tblGrid>
      <w:tr w:rsidR="001A3369" w14:paraId="0F32CC06" w14:textId="77777777" w:rsidTr="001A3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3CCA8F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33C5A9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</w:tr>
      <w:tr w:rsidR="001A3369" w14:paraId="41177815" w14:textId="77777777">
        <w:tc>
          <w:tcPr>
            <w:tcW w:w="0" w:type="auto"/>
          </w:tcPr>
          <w:p w14:paraId="2AC9BDAD" w14:textId="77777777" w:rsidR="001A33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51DE" w14:textId="77777777" w:rsidR="001A33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668D94" w14:textId="77777777" w:rsidR="001A3369" w:rsidRDefault="00000000">
      <w:pPr>
        <w:pStyle w:val="ImageCaption"/>
      </w:pPr>
      <w:r>
        <w:t xml:space="preserve"> Image Caption </w:t>
      </w:r>
    </w:p>
    <w:p w14:paraId="45523956" w14:textId="77777777" w:rsidR="001A3369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E6E7886" w14:textId="77777777" w:rsidR="001A3369" w:rsidRDefault="00000000">
      <w:pPr>
        <w:pStyle w:val="Definition"/>
      </w:pPr>
      <w:r>
        <w:t xml:space="preserve"> Definition </w:t>
      </w:r>
    </w:p>
    <w:p w14:paraId="6F12962D" w14:textId="77777777" w:rsidR="001A3369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1832F6" w14:textId="77777777" w:rsidR="001A3369" w:rsidRDefault="00000000">
      <w:pPr>
        <w:pStyle w:val="Definition"/>
      </w:pPr>
      <w:r>
        <w:t xml:space="preserve"> Definition </w:t>
      </w:r>
    </w:p>
    <w:p w14:paraId="3A4412A5" w14:textId="40ABB474" w:rsidR="00BE6352" w:rsidRDefault="00BE6352" w:rsidP="00BE6352">
      <w:pPr>
        <w:pStyle w:val="CommentHeader"/>
      </w:pPr>
      <w:r>
        <w:t>Comment Header</w:t>
      </w:r>
    </w:p>
    <w:p w14:paraId="2347B268" w14:textId="13C23896" w:rsidR="00BE6352" w:rsidRDefault="00BE6352" w:rsidP="00BE6352">
      <w:pPr>
        <w:pStyle w:val="DesignationRecommendation"/>
      </w:pPr>
      <w:r>
        <w:t>Designation Recommendation</w:t>
      </w:r>
    </w:p>
    <w:sectPr w:rsidR="00BE6352" w:rsidSect="003D7833">
      <w:footerReference w:type="default" r:id="rId9"/>
      <w:headerReference w:type="first" r:id="rId10"/>
      <w:footerReference w:type="first" r:id="rId11"/>
      <w:pgSz w:w="12240" w:h="15840"/>
      <w:pgMar w:top="1440" w:right="720" w:bottom="1440" w:left="720" w:header="72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A97859" w14:textId="77777777" w:rsidR="00B7249E" w:rsidRDefault="00B7249E">
      <w:pPr>
        <w:spacing w:after="0"/>
      </w:pPr>
      <w:r>
        <w:separator/>
      </w:r>
    </w:p>
  </w:endnote>
  <w:endnote w:type="continuationSeparator" w:id="0">
    <w:p w14:paraId="1B851F47" w14:textId="77777777" w:rsidR="00B7249E" w:rsidRDefault="00B724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leftFromText="187" w:rightFromText="187" w:bottomFromText="144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43" w:type="dxa"/>
        <w:left w:w="0" w:type="dxa"/>
        <w:bottom w:w="43" w:type="dxa"/>
      </w:tblCellMar>
      <w:tblLook w:val="04A0" w:firstRow="1" w:lastRow="0" w:firstColumn="1" w:lastColumn="0" w:noHBand="0" w:noVBand="1"/>
    </w:tblPr>
    <w:tblGrid>
      <w:gridCol w:w="1350"/>
      <w:gridCol w:w="2430"/>
      <w:gridCol w:w="2520"/>
      <w:gridCol w:w="4500"/>
    </w:tblGrid>
    <w:tr w:rsidR="00903D86" w14:paraId="0D107086" w14:textId="77777777" w:rsidTr="00194CA1">
      <w:trPr>
        <w:trHeight w:val="22"/>
      </w:trPr>
      <w:tc>
        <w:tcPr>
          <w:tcW w:w="1350" w:type="dxa"/>
          <w:vAlign w:val="center"/>
        </w:tcPr>
        <w:p w14:paraId="0E550733" w14:textId="77777777" w:rsidR="00903D86" w:rsidRPr="00000F5C" w:rsidRDefault="00903D86" w:rsidP="00903D86">
          <w:pPr>
            <w:rPr>
              <w:rFonts w:ascii="Poppins" w:hAnsi="Poppins" w:cs="Poppins"/>
              <w:b/>
              <w:bCs/>
              <w:noProof/>
              <w:sz w:val="18"/>
              <w:szCs w:val="18"/>
            </w:rPr>
          </w:pPr>
          <w:r w:rsidRPr="00000F5C">
            <w:rPr>
              <w:rFonts w:ascii="Poppins" w:hAnsi="Poppins" w:cs="Poppins"/>
              <w:b/>
              <w:bCs/>
              <w:noProof/>
              <w:sz w:val="18"/>
              <w:szCs w:val="18"/>
            </w:rPr>
            <w:t>Status Icons</w:t>
          </w:r>
          <w:r>
            <w:rPr>
              <w:rFonts w:ascii="Poppins" w:hAnsi="Poppins" w:cs="Poppins"/>
              <w:b/>
              <w:bCs/>
              <w:noProof/>
              <w:sz w:val="18"/>
              <w:szCs w:val="18"/>
            </w:rPr>
            <w:t>:</w:t>
          </w:r>
        </w:p>
      </w:tc>
      <w:tc>
        <w:tcPr>
          <w:tcW w:w="2430" w:type="dxa"/>
          <w:vAlign w:val="center"/>
        </w:tcPr>
        <w:p w14:paraId="6F01F402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  <w:tc>
        <w:tcPr>
          <w:tcW w:w="2520" w:type="dxa"/>
        </w:tcPr>
        <w:p w14:paraId="38FAF1AE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  <w:tc>
        <w:tcPr>
          <w:tcW w:w="4500" w:type="dxa"/>
        </w:tcPr>
        <w:p w14:paraId="0E166AEB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</w:tr>
    <w:tr w:rsidR="00903D86" w14:paraId="7590E450" w14:textId="77777777" w:rsidTr="00194CA1">
      <w:trPr>
        <w:trHeight w:val="144"/>
      </w:trPr>
      <w:tc>
        <w:tcPr>
          <w:tcW w:w="1350" w:type="dxa"/>
        </w:tcPr>
        <w:p w14:paraId="4AB96C2B" w14:textId="77777777" w:rsidR="00903D86" w:rsidRPr="00000F5C" w:rsidRDefault="00903D86" w:rsidP="00903D86">
          <w:pPr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5293C101" wp14:editId="09602B98">
                <wp:extent cx="132314" cy="132314"/>
                <wp:effectExtent l="0" t="0" r="0" b="0"/>
                <wp:docPr id="1331150568" name="Graphic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6056148" name="Graphic 4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086" cy="139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On track</w:t>
          </w:r>
        </w:p>
      </w:tc>
      <w:tc>
        <w:tcPr>
          <w:tcW w:w="2430" w:type="dxa"/>
        </w:tcPr>
        <w:p w14:paraId="46777CE5" w14:textId="77777777" w:rsidR="00903D86" w:rsidRPr="00000F5C" w:rsidRDefault="00903D86" w:rsidP="00903D86">
          <w:pPr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49750CBB" wp14:editId="2A7649B6">
                <wp:extent cx="132347" cy="132347"/>
                <wp:effectExtent l="0" t="0" r="0" b="0"/>
                <wp:docPr id="691616633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94520541" name="Graphic 694520541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026" cy="1380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Needs improvement</w:t>
          </w:r>
        </w:p>
      </w:tc>
      <w:tc>
        <w:tcPr>
          <w:tcW w:w="2520" w:type="dxa"/>
        </w:tcPr>
        <w:p w14:paraId="70FF3DC5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16F6948D" wp14:editId="0CAD9900">
                <wp:extent cx="132080" cy="132080"/>
                <wp:effectExtent l="0" t="0" r="0" b="0"/>
                <wp:docPr id="975084390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0158246" name="Graphic 400158246"/>
                        <pic:cNvPicPr/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93" cy="1400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Does not meet criteria</w:t>
          </w:r>
        </w:p>
      </w:tc>
      <w:tc>
        <w:tcPr>
          <w:tcW w:w="4500" w:type="dxa"/>
        </w:tcPr>
        <w:p w14:paraId="0AF1B3F1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sz w:val="18"/>
              <w:szCs w:val="18"/>
            </w:rPr>
            <w:drawing>
              <wp:inline distT="0" distB="0" distL="0" distR="0" wp14:anchorId="7AD35C2E" wp14:editId="19843FFB">
                <wp:extent cx="128016" cy="128016"/>
                <wp:effectExtent l="0" t="0" r="0" b="0"/>
                <wp:docPr id="328303686" name="Graphic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708028" name="Graphic 9"/>
                        <pic:cNvPicPr/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16" cy="128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N/A</w:t>
          </w:r>
        </w:p>
      </w:tc>
    </w:tr>
  </w:tbl>
  <w:p w14:paraId="361D7C4E" w14:textId="427A5014" w:rsidR="009314ED" w:rsidRDefault="009314ED" w:rsidP="009314ED">
    <w:pPr>
      <w:pStyle w:val="Footer"/>
    </w:pPr>
    <w:r w:rsidRPr="00B004A7">
      <w:rPr>
        <w:rFonts w:ascii="Poppins" w:hAnsi="Poppins" w:cs="Poppins"/>
      </w:rPr>
      <w:t xml:space="preserve">Puget Sound Regional Council Centers Criteria Report GMPB </w:t>
    </w:r>
    <w:r w:rsidRPr="00B004A7">
      <w:rPr>
        <w:rFonts w:ascii="Poppins" w:hAnsi="Poppins" w:cs="Poppins"/>
      </w:rPr>
      <w:fldChar w:fldCharType="begin"/>
    </w:r>
    <w:r w:rsidRPr="00B004A7">
      <w:rPr>
        <w:rFonts w:ascii="Poppins" w:hAnsi="Poppins" w:cs="Poppins"/>
      </w:rPr>
      <w:instrText xml:space="preserve"> DATE  \@ "MMMM yyyy"  \* MERGEFORMAT </w:instrText>
    </w:r>
    <w:r w:rsidRPr="00B004A7">
      <w:rPr>
        <w:rFonts w:ascii="Poppins" w:hAnsi="Poppins" w:cs="Poppins"/>
      </w:rPr>
      <w:fldChar w:fldCharType="separate"/>
    </w:r>
    <w:r w:rsidR="00297C56">
      <w:rPr>
        <w:rFonts w:ascii="Poppins" w:hAnsi="Poppins" w:cs="Poppins"/>
        <w:noProof/>
      </w:rPr>
      <w:t>July 2025</w:t>
    </w:r>
    <w:r w:rsidRPr="00B004A7">
      <w:rPr>
        <w:rFonts w:ascii="Poppins" w:hAnsi="Poppins" w:cs="Poppins"/>
      </w:rPr>
      <w:fldChar w:fldCharType="end"/>
    </w:r>
    <w:r>
      <w:tab/>
    </w:r>
    <w:r w:rsidR="00CA40E1"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leftFromText="187" w:rightFromText="187" w:bottomFromText="144" w:vertAnchor="text" w:tblpY="1"/>
      <w:tblOverlap w:val="nev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43" w:type="dxa"/>
        <w:left w:w="0" w:type="dxa"/>
        <w:bottom w:w="43" w:type="dxa"/>
      </w:tblCellMar>
      <w:tblLook w:val="04A0" w:firstRow="1" w:lastRow="0" w:firstColumn="1" w:lastColumn="0" w:noHBand="0" w:noVBand="1"/>
    </w:tblPr>
    <w:tblGrid>
      <w:gridCol w:w="1350"/>
      <w:gridCol w:w="2430"/>
      <w:gridCol w:w="2520"/>
      <w:gridCol w:w="4500"/>
    </w:tblGrid>
    <w:tr w:rsidR="00903D86" w14:paraId="364EDC58" w14:textId="77777777" w:rsidTr="00194CA1">
      <w:trPr>
        <w:trHeight w:val="22"/>
      </w:trPr>
      <w:tc>
        <w:tcPr>
          <w:tcW w:w="1350" w:type="dxa"/>
          <w:vAlign w:val="center"/>
        </w:tcPr>
        <w:p w14:paraId="7C38479F" w14:textId="77777777" w:rsidR="00903D86" w:rsidRPr="00000F5C" w:rsidRDefault="00903D86" w:rsidP="00903D86">
          <w:pPr>
            <w:rPr>
              <w:rFonts w:ascii="Poppins" w:hAnsi="Poppins" w:cs="Poppins"/>
              <w:b/>
              <w:bCs/>
              <w:noProof/>
              <w:sz w:val="18"/>
              <w:szCs w:val="18"/>
            </w:rPr>
          </w:pPr>
          <w:r w:rsidRPr="00000F5C">
            <w:rPr>
              <w:rFonts w:ascii="Poppins" w:hAnsi="Poppins" w:cs="Poppins"/>
              <w:b/>
              <w:bCs/>
              <w:noProof/>
              <w:sz w:val="18"/>
              <w:szCs w:val="18"/>
            </w:rPr>
            <w:t>Status Icons</w:t>
          </w:r>
          <w:r>
            <w:rPr>
              <w:rFonts w:ascii="Poppins" w:hAnsi="Poppins" w:cs="Poppins"/>
              <w:b/>
              <w:bCs/>
              <w:noProof/>
              <w:sz w:val="18"/>
              <w:szCs w:val="18"/>
            </w:rPr>
            <w:t>:</w:t>
          </w:r>
        </w:p>
      </w:tc>
      <w:tc>
        <w:tcPr>
          <w:tcW w:w="2430" w:type="dxa"/>
          <w:vAlign w:val="center"/>
        </w:tcPr>
        <w:p w14:paraId="16209E25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  <w:tc>
        <w:tcPr>
          <w:tcW w:w="2520" w:type="dxa"/>
        </w:tcPr>
        <w:p w14:paraId="7C5F9CD2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  <w:tc>
        <w:tcPr>
          <w:tcW w:w="4500" w:type="dxa"/>
        </w:tcPr>
        <w:p w14:paraId="7B102B02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</w:p>
      </w:tc>
    </w:tr>
    <w:tr w:rsidR="00903D86" w14:paraId="16FDA32C" w14:textId="77777777" w:rsidTr="00194CA1">
      <w:trPr>
        <w:trHeight w:val="144"/>
      </w:trPr>
      <w:tc>
        <w:tcPr>
          <w:tcW w:w="1350" w:type="dxa"/>
        </w:tcPr>
        <w:p w14:paraId="0A67F61C" w14:textId="77777777" w:rsidR="00903D86" w:rsidRPr="00000F5C" w:rsidRDefault="00903D86" w:rsidP="00903D86">
          <w:pPr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1B699545" wp14:editId="3C903A14">
                <wp:extent cx="132314" cy="132314"/>
                <wp:effectExtent l="0" t="0" r="0" b="0"/>
                <wp:docPr id="1943764910" name="Graphic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76056148" name="Graphic 4"/>
                        <pic:cNvPicPr/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086" cy="13908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On track</w:t>
          </w:r>
        </w:p>
      </w:tc>
      <w:tc>
        <w:tcPr>
          <w:tcW w:w="2430" w:type="dxa"/>
        </w:tcPr>
        <w:p w14:paraId="5159575A" w14:textId="77777777" w:rsidR="00903D86" w:rsidRPr="00000F5C" w:rsidRDefault="00903D86" w:rsidP="00903D86">
          <w:pPr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0410EC15" wp14:editId="183D9ACD">
                <wp:extent cx="132347" cy="132347"/>
                <wp:effectExtent l="0" t="0" r="0" b="0"/>
                <wp:docPr id="443277859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94520541" name="Graphic 694520541"/>
                        <pic:cNvPicPr/>
                      </pic:nvPicPr>
                      <pic:blipFill>
                        <a:blip r:embed="rId3">
                          <a:extLs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8026" cy="1380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Needs improvement</w:t>
          </w:r>
        </w:p>
      </w:tc>
      <w:tc>
        <w:tcPr>
          <w:tcW w:w="2520" w:type="dxa"/>
        </w:tcPr>
        <w:p w14:paraId="6B7906F6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  <w:drawing>
              <wp:inline distT="0" distB="0" distL="0" distR="0" wp14:anchorId="0E6874A8" wp14:editId="584FFDC3">
                <wp:extent cx="132080" cy="132080"/>
                <wp:effectExtent l="0" t="0" r="0" b="0"/>
                <wp:docPr id="963846499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0158246" name="Graphic 400158246"/>
                        <pic:cNvPicPr/>
                      </pic:nvPicPr>
                      <pic:blipFill>
                        <a:blip r:embed="rId5">
                          <a:extLs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93" cy="1400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Does not meet criteria</w:t>
          </w:r>
        </w:p>
      </w:tc>
      <w:tc>
        <w:tcPr>
          <w:tcW w:w="4500" w:type="dxa"/>
        </w:tcPr>
        <w:p w14:paraId="1D0D0175" w14:textId="77777777" w:rsidR="00903D86" w:rsidRPr="00000F5C" w:rsidRDefault="00903D86" w:rsidP="00903D86">
          <w:pPr>
            <w:rPr>
              <w:rFonts w:ascii="Poppins" w:eastAsiaTheme="majorEastAsia" w:hAnsi="Poppins" w:cs="Poppins"/>
              <w:noProof/>
              <w:color w:val="000000" w:themeColor="text1"/>
              <w:sz w:val="18"/>
              <w:szCs w:val="18"/>
            </w:rPr>
          </w:pPr>
          <w:r w:rsidRPr="00000F5C">
            <w:rPr>
              <w:rFonts w:ascii="Poppins" w:eastAsiaTheme="majorEastAsia" w:hAnsi="Poppins" w:cs="Poppins"/>
              <w:noProof/>
              <w:sz w:val="18"/>
              <w:szCs w:val="18"/>
            </w:rPr>
            <w:drawing>
              <wp:inline distT="0" distB="0" distL="0" distR="0" wp14:anchorId="0FC70C8A" wp14:editId="6238D6C8">
                <wp:extent cx="128016" cy="128016"/>
                <wp:effectExtent l="0" t="0" r="0" b="0"/>
                <wp:docPr id="1826366892" name="Graphic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1708028" name="Graphic 9"/>
                        <pic:cNvPicPr/>
                      </pic:nvPicPr>
                      <pic:blipFill>
                        <a:blip r:embed="rId7">
                          <a:extLs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16" cy="1280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000F5C">
            <w:rPr>
              <w:rFonts w:ascii="Poppins" w:eastAsiaTheme="majorEastAsia" w:hAnsi="Poppins" w:cs="Poppins"/>
              <w:color w:val="000000" w:themeColor="text1"/>
              <w:sz w:val="18"/>
              <w:szCs w:val="18"/>
            </w:rPr>
            <w:t xml:space="preserve"> N/A</w:t>
          </w:r>
        </w:p>
      </w:tc>
    </w:tr>
  </w:tbl>
  <w:p w14:paraId="2DB690CA" w14:textId="388CDD8C" w:rsidR="006D36D9" w:rsidRDefault="0094359C">
    <w:pPr>
      <w:pStyle w:val="Footer"/>
    </w:pPr>
    <w:r w:rsidRPr="00596334">
      <w:rPr>
        <w:rFonts w:ascii="Poppins" w:hAnsi="Poppins" w:cs="Poppins"/>
        <w:noProof/>
        <w:color w:val="000000" w:themeColor="text1"/>
        <w:highlight w:val="yellow"/>
      </w:rPr>
      <w:drawing>
        <wp:anchor distT="0" distB="0" distL="114300" distR="114300" simplePos="0" relativeHeight="251658240" behindDoc="1" locked="0" layoutInCell="1" allowOverlap="1" wp14:anchorId="65E88B12" wp14:editId="578A4C63">
          <wp:simplePos x="0" y="0"/>
          <wp:positionH relativeFrom="margin">
            <wp:posOffset>-152400</wp:posOffset>
          </wp:positionH>
          <wp:positionV relativeFrom="paragraph">
            <wp:posOffset>-9079230</wp:posOffset>
          </wp:positionV>
          <wp:extent cx="7450172" cy="1401445"/>
          <wp:effectExtent l="0" t="0" r="0" b="0"/>
          <wp:wrapNone/>
          <wp:docPr id="1897824796" name="Picture 189782479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9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0172" cy="1401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rFonts w:ascii="Poppins" w:hAnsi="Poppins" w:cs="Poppins"/>
        <w:noProof/>
      </w:rPr>
      <w:pict w14:anchorId="300FD242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-2.75pt;margin-top:-680.75pt;width:312.1pt;height:74.2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d="f">
          <v:textbox style="mso-next-textbox:#Text Box 2">
            <w:txbxContent>
              <w:p w14:paraId="7D06BD64" w14:textId="25906099" w:rsidR="006D36D9" w:rsidRPr="006D36D9" w:rsidRDefault="006D36D9">
                <w:pPr>
                  <w:rPr>
                    <w:rFonts w:ascii="Poppins" w:hAnsi="Poppins" w:cs="Poppins"/>
                    <w:color w:val="501549" w:themeColor="accent5" w:themeShade="80"/>
                    <w:sz w:val="44"/>
                    <w:szCs w:val="44"/>
                  </w:rPr>
                </w:pPr>
                <w:r w:rsidRPr="006D36D9">
                  <w:rPr>
                    <w:rFonts w:ascii="Poppins" w:hAnsi="Poppins" w:cs="Poppins"/>
                    <w:color w:val="501549" w:themeColor="accent5" w:themeShade="80"/>
                    <w:sz w:val="44"/>
                    <w:szCs w:val="44"/>
                  </w:rPr>
                  <w:t>Regional Growth Center Criteria Report</w:t>
                </w:r>
              </w:p>
            </w:txbxContent>
          </v:textbox>
          <w10:wrap type="square"/>
        </v:shape>
      </w:pict>
    </w:r>
    <w:r w:rsidR="00AE0F78">
      <w:rPr>
        <w:rFonts w:ascii="Poppins" w:hAnsi="Poppins" w:cs="Poppins"/>
      </w:rPr>
      <w:t>P</w:t>
    </w:r>
    <w:r w:rsidR="00B866F2" w:rsidRPr="00B004A7">
      <w:rPr>
        <w:rFonts w:ascii="Poppins" w:hAnsi="Poppins" w:cs="Poppins"/>
      </w:rPr>
      <w:t xml:space="preserve">uget Sound Regional Council Centers Criteria Report GMPB </w:t>
    </w:r>
    <w:r w:rsidR="00B866F2" w:rsidRPr="00B004A7">
      <w:rPr>
        <w:rFonts w:ascii="Poppins" w:hAnsi="Poppins" w:cs="Poppins"/>
      </w:rPr>
      <w:fldChar w:fldCharType="begin"/>
    </w:r>
    <w:r w:rsidR="00B866F2" w:rsidRPr="00B004A7">
      <w:rPr>
        <w:rFonts w:ascii="Poppins" w:hAnsi="Poppins" w:cs="Poppins"/>
      </w:rPr>
      <w:instrText xml:space="preserve"> DATE  \@ "MMMM yyyy"  \* MERGEFORMAT </w:instrText>
    </w:r>
    <w:r w:rsidR="00B866F2" w:rsidRPr="00B004A7">
      <w:rPr>
        <w:rFonts w:ascii="Poppins" w:hAnsi="Poppins" w:cs="Poppins"/>
      </w:rPr>
      <w:fldChar w:fldCharType="separate"/>
    </w:r>
    <w:r w:rsidR="00297C56">
      <w:rPr>
        <w:rFonts w:ascii="Poppins" w:hAnsi="Poppins" w:cs="Poppins"/>
        <w:noProof/>
      </w:rPr>
      <w:t>July 2025</w:t>
    </w:r>
    <w:r w:rsidR="00B866F2" w:rsidRPr="00B004A7">
      <w:rPr>
        <w:rFonts w:ascii="Poppins" w:hAnsi="Poppins" w:cs="Poppins"/>
      </w:rPr>
      <w:fldChar w:fldCharType="end"/>
    </w:r>
    <w:r w:rsidR="00B866F2">
      <w:tab/>
    </w:r>
    <w:r w:rsidR="00076675">
      <w:tab/>
    </w:r>
    <w:r w:rsidR="00B866F2">
      <w:fldChar w:fldCharType="begin"/>
    </w:r>
    <w:r w:rsidR="00B866F2">
      <w:instrText xml:space="preserve"> PAGE   \* MERGEFORMAT </w:instrText>
    </w:r>
    <w:r w:rsidR="00B866F2">
      <w:fldChar w:fldCharType="separate"/>
    </w:r>
    <w:r w:rsidR="00B866F2">
      <w:rPr>
        <w:noProof/>
      </w:rPr>
      <w:t>1</w:t>
    </w:r>
    <w:r w:rsidR="00B866F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CD21F" w14:textId="77777777" w:rsidR="00B7249E" w:rsidRDefault="00B7249E">
      <w:r>
        <w:separator/>
      </w:r>
    </w:p>
  </w:footnote>
  <w:footnote w:type="continuationSeparator" w:id="0">
    <w:p w14:paraId="17FE7DFD" w14:textId="77777777" w:rsidR="00B7249E" w:rsidRDefault="00B7249E">
      <w:r>
        <w:continuationSeparator/>
      </w:r>
    </w:p>
  </w:footnote>
  <w:footnote w:id="1">
    <w:p w14:paraId="4C6799DD" w14:textId="77777777" w:rsidR="001A336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4F2FC" w14:textId="477C071D" w:rsidR="00DE352D" w:rsidRPr="00DE352D" w:rsidRDefault="00DE352D" w:rsidP="00EB3823">
    <w:pPr>
      <w:pStyle w:val="Header"/>
      <w:framePr w:w="11536" w:h="2851" w:hRule="exact" w:wrap="around" w:hAnchor="page" w:x="616" w:y="-59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31EF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29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A3369"/>
    <w:rsid w:val="00022854"/>
    <w:rsid w:val="0002743C"/>
    <w:rsid w:val="00033AF2"/>
    <w:rsid w:val="0004275F"/>
    <w:rsid w:val="00076675"/>
    <w:rsid w:val="00077CC8"/>
    <w:rsid w:val="00080940"/>
    <w:rsid w:val="00096347"/>
    <w:rsid w:val="000D5324"/>
    <w:rsid w:val="000E6729"/>
    <w:rsid w:val="000F7A43"/>
    <w:rsid w:val="001016C3"/>
    <w:rsid w:val="00102EA8"/>
    <w:rsid w:val="00106879"/>
    <w:rsid w:val="00107E64"/>
    <w:rsid w:val="0013657E"/>
    <w:rsid w:val="00141A05"/>
    <w:rsid w:val="00143631"/>
    <w:rsid w:val="001865C9"/>
    <w:rsid w:val="001A1538"/>
    <w:rsid w:val="001A3369"/>
    <w:rsid w:val="001A6693"/>
    <w:rsid w:val="001D65DB"/>
    <w:rsid w:val="001F1FA8"/>
    <w:rsid w:val="00201021"/>
    <w:rsid w:val="00204588"/>
    <w:rsid w:val="0021422D"/>
    <w:rsid w:val="00226298"/>
    <w:rsid w:val="00250BD2"/>
    <w:rsid w:val="00297C56"/>
    <w:rsid w:val="002A5D7D"/>
    <w:rsid w:val="002B1F70"/>
    <w:rsid w:val="002C7003"/>
    <w:rsid w:val="002C72A2"/>
    <w:rsid w:val="002C7EC0"/>
    <w:rsid w:val="00310759"/>
    <w:rsid w:val="003165D6"/>
    <w:rsid w:val="003712CA"/>
    <w:rsid w:val="00381A5B"/>
    <w:rsid w:val="00393F21"/>
    <w:rsid w:val="003A2C7F"/>
    <w:rsid w:val="003D6D46"/>
    <w:rsid w:val="003D7833"/>
    <w:rsid w:val="003F329C"/>
    <w:rsid w:val="00406CBD"/>
    <w:rsid w:val="00411486"/>
    <w:rsid w:val="00423099"/>
    <w:rsid w:val="00457E2D"/>
    <w:rsid w:val="00463793"/>
    <w:rsid w:val="00466D8F"/>
    <w:rsid w:val="0047092C"/>
    <w:rsid w:val="00473315"/>
    <w:rsid w:val="004A0F83"/>
    <w:rsid w:val="004A2304"/>
    <w:rsid w:val="004B1938"/>
    <w:rsid w:val="004E0C74"/>
    <w:rsid w:val="004E237B"/>
    <w:rsid w:val="004F48C8"/>
    <w:rsid w:val="00507B74"/>
    <w:rsid w:val="00514EF4"/>
    <w:rsid w:val="00530AD2"/>
    <w:rsid w:val="00531B20"/>
    <w:rsid w:val="00563081"/>
    <w:rsid w:val="00574F7E"/>
    <w:rsid w:val="00576A7C"/>
    <w:rsid w:val="00576E73"/>
    <w:rsid w:val="00582246"/>
    <w:rsid w:val="005A17DB"/>
    <w:rsid w:val="005B29DC"/>
    <w:rsid w:val="005D7867"/>
    <w:rsid w:val="00633F44"/>
    <w:rsid w:val="0063745F"/>
    <w:rsid w:val="00642BA1"/>
    <w:rsid w:val="00651940"/>
    <w:rsid w:val="00661FDA"/>
    <w:rsid w:val="006638FB"/>
    <w:rsid w:val="00685CE6"/>
    <w:rsid w:val="0068635D"/>
    <w:rsid w:val="00693343"/>
    <w:rsid w:val="006A0802"/>
    <w:rsid w:val="006C2C77"/>
    <w:rsid w:val="006D36D9"/>
    <w:rsid w:val="006E49B8"/>
    <w:rsid w:val="006E585C"/>
    <w:rsid w:val="006E5AA9"/>
    <w:rsid w:val="00701E51"/>
    <w:rsid w:val="007170BB"/>
    <w:rsid w:val="00753A35"/>
    <w:rsid w:val="00757199"/>
    <w:rsid w:val="007576E5"/>
    <w:rsid w:val="00771ABC"/>
    <w:rsid w:val="00775E74"/>
    <w:rsid w:val="00782FA7"/>
    <w:rsid w:val="0079028A"/>
    <w:rsid w:val="007D3ED6"/>
    <w:rsid w:val="007E4525"/>
    <w:rsid w:val="007E5A77"/>
    <w:rsid w:val="007F27E0"/>
    <w:rsid w:val="00803307"/>
    <w:rsid w:val="0085460E"/>
    <w:rsid w:val="00855F3A"/>
    <w:rsid w:val="0086583D"/>
    <w:rsid w:val="00875170"/>
    <w:rsid w:val="008B6DCF"/>
    <w:rsid w:val="00903D86"/>
    <w:rsid w:val="009314ED"/>
    <w:rsid w:val="00931B98"/>
    <w:rsid w:val="00933591"/>
    <w:rsid w:val="0094359C"/>
    <w:rsid w:val="00951BB2"/>
    <w:rsid w:val="0096686B"/>
    <w:rsid w:val="00992351"/>
    <w:rsid w:val="009A4E9C"/>
    <w:rsid w:val="009B3ADD"/>
    <w:rsid w:val="009B668E"/>
    <w:rsid w:val="009C6A67"/>
    <w:rsid w:val="00A0071E"/>
    <w:rsid w:val="00A06914"/>
    <w:rsid w:val="00A26CB6"/>
    <w:rsid w:val="00A6265E"/>
    <w:rsid w:val="00A76DC2"/>
    <w:rsid w:val="00A81A7B"/>
    <w:rsid w:val="00AC5451"/>
    <w:rsid w:val="00AD767E"/>
    <w:rsid w:val="00AE0F78"/>
    <w:rsid w:val="00AE1CDC"/>
    <w:rsid w:val="00B004A7"/>
    <w:rsid w:val="00B03121"/>
    <w:rsid w:val="00B17671"/>
    <w:rsid w:val="00B261B6"/>
    <w:rsid w:val="00B52E53"/>
    <w:rsid w:val="00B7249E"/>
    <w:rsid w:val="00B866F2"/>
    <w:rsid w:val="00B961F4"/>
    <w:rsid w:val="00B96B03"/>
    <w:rsid w:val="00BA7E9F"/>
    <w:rsid w:val="00BB7C34"/>
    <w:rsid w:val="00BE6352"/>
    <w:rsid w:val="00BF69D3"/>
    <w:rsid w:val="00C53686"/>
    <w:rsid w:val="00C5420D"/>
    <w:rsid w:val="00C61EAC"/>
    <w:rsid w:val="00C70A38"/>
    <w:rsid w:val="00C80415"/>
    <w:rsid w:val="00CA40E1"/>
    <w:rsid w:val="00CB308B"/>
    <w:rsid w:val="00CB3155"/>
    <w:rsid w:val="00CB45F7"/>
    <w:rsid w:val="00CC74B8"/>
    <w:rsid w:val="00CF499C"/>
    <w:rsid w:val="00D05537"/>
    <w:rsid w:val="00D06311"/>
    <w:rsid w:val="00D205D1"/>
    <w:rsid w:val="00D246E8"/>
    <w:rsid w:val="00D25B32"/>
    <w:rsid w:val="00D346AD"/>
    <w:rsid w:val="00D378EB"/>
    <w:rsid w:val="00D428FD"/>
    <w:rsid w:val="00D44344"/>
    <w:rsid w:val="00D475D1"/>
    <w:rsid w:val="00D52CAF"/>
    <w:rsid w:val="00DA767B"/>
    <w:rsid w:val="00DD0181"/>
    <w:rsid w:val="00DD40D9"/>
    <w:rsid w:val="00DE2E6B"/>
    <w:rsid w:val="00DE352D"/>
    <w:rsid w:val="00DF7FA3"/>
    <w:rsid w:val="00E20ED0"/>
    <w:rsid w:val="00E23B0F"/>
    <w:rsid w:val="00E26F3C"/>
    <w:rsid w:val="00E54D53"/>
    <w:rsid w:val="00E60997"/>
    <w:rsid w:val="00E749AC"/>
    <w:rsid w:val="00EA1180"/>
    <w:rsid w:val="00EA3A3B"/>
    <w:rsid w:val="00EB336D"/>
    <w:rsid w:val="00EB3823"/>
    <w:rsid w:val="00EC46DC"/>
    <w:rsid w:val="00EE7702"/>
    <w:rsid w:val="00EF0D3E"/>
    <w:rsid w:val="00F048B1"/>
    <w:rsid w:val="00F04A51"/>
    <w:rsid w:val="00F05C2D"/>
    <w:rsid w:val="00F162CD"/>
    <w:rsid w:val="00F24B3A"/>
    <w:rsid w:val="00F260F0"/>
    <w:rsid w:val="00F35040"/>
    <w:rsid w:val="00F52639"/>
    <w:rsid w:val="00F64C5E"/>
    <w:rsid w:val="00F64D01"/>
    <w:rsid w:val="00F950BF"/>
    <w:rsid w:val="00FA69BC"/>
    <w:rsid w:val="00FD15F4"/>
    <w:rsid w:val="00FE4D99"/>
    <w:rsid w:val="00FF278E"/>
    <w:rsid w:val="00FF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087CC"/>
  <w15:docId w15:val="{AB8E0369-0D8A-4F45-94F4-72FAA23B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16C3"/>
  </w:style>
  <w:style w:type="paragraph" w:styleId="Heading1">
    <w:name w:val="heading 1"/>
    <w:basedOn w:val="Normal"/>
    <w:next w:val="BodyText"/>
    <w:link w:val="Heading1Char"/>
    <w:uiPriority w:val="9"/>
    <w:qFormat/>
    <w:rsid w:val="003D6D46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501549" w:themeColor="accent5" w:themeShade="8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E2E6B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A02B93" w:themeColor="accent5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D5324"/>
    <w:pPr>
      <w:keepNext/>
      <w:keepLines/>
      <w:spacing w:before="160" w:after="80"/>
      <w:outlineLvl w:val="2"/>
    </w:pPr>
    <w:rPr>
      <w:rFonts w:ascii="Poppins" w:eastAsiaTheme="majorEastAsia" w:hAnsi="Poppins" w:cstheme="majorBidi"/>
      <w:color w:val="A02B93" w:themeColor="accent5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D5324"/>
    <w:pPr>
      <w:keepNext/>
      <w:keepLines/>
      <w:spacing w:before="80" w:after="40"/>
      <w:outlineLvl w:val="3"/>
    </w:pPr>
    <w:rPr>
      <w:rFonts w:ascii="Poppins" w:eastAsiaTheme="majorEastAsia" w:hAnsi="Poppins" w:cstheme="majorBidi"/>
      <w:i/>
      <w:iCs/>
      <w:color w:val="A02B93" w:themeColor="accent5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D5324"/>
    <w:pPr>
      <w:keepNext/>
      <w:keepLines/>
      <w:spacing w:before="80" w:after="40"/>
      <w:outlineLvl w:val="4"/>
    </w:pPr>
    <w:rPr>
      <w:rFonts w:ascii="Poppins" w:eastAsiaTheme="majorEastAsia" w:hAnsi="Poppins" w:cstheme="majorBidi"/>
      <w:color w:val="A02B93" w:themeColor="accent5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D5324"/>
    <w:pPr>
      <w:spacing w:before="180" w:after="180"/>
    </w:pPr>
    <w:rPr>
      <w:rFonts w:ascii="Poppins" w:hAnsi="Poppins"/>
    </w:rPr>
  </w:style>
  <w:style w:type="paragraph" w:customStyle="1" w:styleId="FirstParagraph">
    <w:name w:val="First Paragraph"/>
    <w:basedOn w:val="BodyText"/>
    <w:next w:val="BodyText"/>
    <w:qFormat/>
    <w:rsid w:val="000D532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BE6352"/>
    <w:pPr>
      <w:pBdr>
        <w:bottom w:val="single" w:sz="8" w:space="1" w:color="747474" w:themeColor="background2" w:themeShade="80"/>
      </w:pBdr>
      <w:spacing w:after="80"/>
      <w:contextualSpacing/>
    </w:pPr>
    <w:rPr>
      <w:rFonts w:ascii="Poppins" w:eastAsiaTheme="majorEastAsia" w:hAnsi="Poppins" w:cstheme="majorBidi"/>
      <w:color w:val="000000" w:themeColor="text1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6352"/>
    <w:rPr>
      <w:rFonts w:ascii="Poppins" w:eastAsiaTheme="majorEastAsia" w:hAnsi="Poppins" w:cstheme="majorBidi"/>
      <w:color w:val="000000" w:themeColor="text1"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162CD"/>
    <w:pPr>
      <w:numPr>
        <w:ilvl w:val="1"/>
      </w:numPr>
    </w:pPr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62CD"/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styleId="Date">
    <w:name w:val="Date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324"/>
    <w:pPr>
      <w:keepNext/>
      <w:keepLines/>
      <w:spacing w:before="100" w:after="300"/>
    </w:pPr>
    <w:rPr>
      <w:rFonts w:ascii="Poppins" w:hAnsi="Poppins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3D6D46"/>
    <w:rPr>
      <w:rFonts w:ascii="Poppins" w:eastAsiaTheme="majorEastAsia" w:hAnsi="Poppins" w:cstheme="majorBidi"/>
      <w:color w:val="501549" w:themeColor="accent5" w:themeShade="8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2E6B"/>
    <w:rPr>
      <w:rFonts w:ascii="Poppins" w:eastAsiaTheme="majorEastAsia" w:hAnsi="Poppins" w:cstheme="majorBidi"/>
      <w:color w:val="A02B93" w:themeColor="accent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324"/>
    <w:rPr>
      <w:rFonts w:ascii="Poppins" w:eastAsiaTheme="majorEastAsia" w:hAnsi="Poppins" w:cstheme="majorBidi"/>
      <w:color w:val="A02B93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324"/>
    <w:rPr>
      <w:rFonts w:ascii="Poppins" w:eastAsiaTheme="majorEastAsia" w:hAnsi="Poppins" w:cstheme="majorBidi"/>
      <w:i/>
      <w:iCs/>
      <w:color w:val="A02B93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324"/>
    <w:rPr>
      <w:rFonts w:ascii="Poppins" w:eastAsiaTheme="majorEastAsia" w:hAnsi="Poppins" w:cstheme="majorBidi"/>
      <w:color w:val="A02B93" w:themeColor="accent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324"/>
    <w:rPr>
      <w:rFonts w:ascii="Poppins" w:hAnsi="Poppin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324"/>
    <w:pPr>
      <w:keepNext/>
      <w:keepLines/>
      <w:spacing w:after="0"/>
    </w:pPr>
    <w:rPr>
      <w:rFonts w:ascii="Poppins" w:hAnsi="Poppins"/>
      <w:b/>
    </w:rPr>
  </w:style>
  <w:style w:type="paragraph" w:customStyle="1" w:styleId="Definition">
    <w:name w:val="Definition"/>
    <w:basedOn w:val="Normal"/>
    <w:rsid w:val="000D5324"/>
    <w:rPr>
      <w:rFonts w:ascii="Poppins" w:hAnsi="Poppi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324"/>
    <w:pPr>
      <w:keepNext/>
    </w:pPr>
    <w:rPr>
      <w:rFonts w:ascii="Poppins" w:hAnsi="Poppins"/>
    </w:rPr>
  </w:style>
  <w:style w:type="paragraph" w:customStyle="1" w:styleId="ImageCaption">
    <w:name w:val="Image Caption"/>
    <w:basedOn w:val="Caption"/>
    <w:rsid w:val="000D5324"/>
    <w:rPr>
      <w:rFonts w:ascii="Poppins" w:hAnsi="Poppi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styleId="Header">
    <w:name w:val="header"/>
    <w:basedOn w:val="Normal"/>
    <w:link w:val="HeaderChar"/>
    <w:uiPriority w:val="99"/>
    <w:rsid w:val="00102EA8"/>
    <w:pPr>
      <w:framePr w:wrap="around" w:vAnchor="text" w:hAnchor="text" w:y="1"/>
      <w:tabs>
        <w:tab w:val="center" w:pos="4680"/>
        <w:tab w:val="right" w:pos="9360"/>
      </w:tabs>
      <w:spacing w:after="0"/>
    </w:pPr>
    <w:rPr>
      <w:rFonts w:ascii="Poppins" w:hAnsi="Poppins"/>
      <w:color w:val="A02B93" w:themeColor="accent5"/>
      <w:sz w:val="40"/>
    </w:rPr>
  </w:style>
  <w:style w:type="character" w:customStyle="1" w:styleId="HeaderChar">
    <w:name w:val="Header Char"/>
    <w:basedOn w:val="DefaultParagraphFont"/>
    <w:link w:val="Header"/>
    <w:uiPriority w:val="99"/>
    <w:rsid w:val="00102EA8"/>
    <w:rPr>
      <w:rFonts w:ascii="Poppins" w:hAnsi="Poppins"/>
      <w:color w:val="A02B93" w:themeColor="accent5"/>
      <w:sz w:val="40"/>
    </w:rPr>
  </w:style>
  <w:style w:type="paragraph" w:styleId="Footer">
    <w:name w:val="footer"/>
    <w:basedOn w:val="Normal"/>
    <w:link w:val="FooterChar"/>
    <w:rsid w:val="00F64C5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4C5E"/>
  </w:style>
  <w:style w:type="character" w:styleId="SubtleReference">
    <w:name w:val="Subtle Reference"/>
    <w:basedOn w:val="DefaultParagraphFont"/>
    <w:rsid w:val="00406CBD"/>
    <w:rPr>
      <w:smallCaps/>
      <w:color w:val="5A5A5A" w:themeColor="text1" w:themeTint="A5"/>
    </w:rPr>
  </w:style>
  <w:style w:type="character" w:styleId="PlaceholderText">
    <w:name w:val="Placeholder Text"/>
    <w:basedOn w:val="DefaultParagraphFont"/>
    <w:rsid w:val="00507B74"/>
    <w:rPr>
      <w:color w:val="666666"/>
    </w:rPr>
  </w:style>
  <w:style w:type="paragraph" w:customStyle="1" w:styleId="Style1">
    <w:name w:val="Style1"/>
    <w:basedOn w:val="Author"/>
    <w:qFormat/>
    <w:rsid w:val="00CC74B8"/>
  </w:style>
  <w:style w:type="paragraph" w:customStyle="1" w:styleId="Style2">
    <w:name w:val="Style2"/>
    <w:basedOn w:val="Date"/>
    <w:qFormat/>
    <w:rsid w:val="00CC74B8"/>
  </w:style>
  <w:style w:type="paragraph" w:customStyle="1" w:styleId="CommentHeader">
    <w:name w:val="Comment Header"/>
    <w:basedOn w:val="Definition"/>
    <w:qFormat/>
    <w:rsid w:val="00BE6352"/>
    <w:pPr>
      <w:ind w:left="720"/>
    </w:pPr>
    <w:rPr>
      <w:u w:val="single"/>
    </w:rPr>
  </w:style>
  <w:style w:type="paragraph" w:customStyle="1" w:styleId="DesignationRecommendation">
    <w:name w:val="Designation Recommendation"/>
    <w:basedOn w:val="Definition"/>
    <w:qFormat/>
    <w:rsid w:val="00BE6352"/>
    <w:pPr>
      <w:ind w:left="720"/>
    </w:pPr>
    <w:rPr>
      <w:rFonts w:ascii="Poppins SemiBold" w:hAnsi="Poppins SemiBold"/>
    </w:rPr>
  </w:style>
  <w:style w:type="table" w:styleId="TableGrid">
    <w:name w:val="Table Grid"/>
    <w:basedOn w:val="TableNormal"/>
    <w:uiPriority w:val="39"/>
    <w:rsid w:val="001D65DB"/>
    <w:pPr>
      <w:spacing w:after="0"/>
    </w:pPr>
    <w:rPr>
      <w:rFonts w:eastAsiaTheme="minorEastAsia"/>
      <w:color w:val="0E2841" w:themeColor="text2"/>
      <w:sz w:val="20"/>
      <w:szCs w:val="20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4.svg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8.sv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6" Type="http://schemas.openxmlformats.org/officeDocument/2006/relationships/image" Target="media/image6.svg"/><Relationship Id="rId5" Type="http://schemas.openxmlformats.org/officeDocument/2006/relationships/image" Target="media/image5.png"/><Relationship Id="rId4" Type="http://schemas.openxmlformats.org/officeDocument/2006/relationships/image" Target="media/image4.svg"/><Relationship Id="rId9" Type="http://schemas.openxmlformats.org/officeDocument/2006/relationships/image" Target="media/image9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07A862DD15B4F24A423641E881AA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C9CBE-2EEA-4FFF-9D75-40E6CE47E246}"/>
      </w:docPartPr>
      <w:docPartBody>
        <w:p w:rsidR="00000000" w:rsidRDefault="007C1FAA">
          <w:r w:rsidRPr="00FF581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29E"/>
    <w:rsid w:val="0002743C"/>
    <w:rsid w:val="0004275F"/>
    <w:rsid w:val="00082EAC"/>
    <w:rsid w:val="000E6729"/>
    <w:rsid w:val="00106879"/>
    <w:rsid w:val="00107E64"/>
    <w:rsid w:val="00110BD5"/>
    <w:rsid w:val="0011357C"/>
    <w:rsid w:val="0012534D"/>
    <w:rsid w:val="00143EA4"/>
    <w:rsid w:val="00165601"/>
    <w:rsid w:val="0017129E"/>
    <w:rsid w:val="001742F7"/>
    <w:rsid w:val="001F1FA8"/>
    <w:rsid w:val="00226298"/>
    <w:rsid w:val="00250BD2"/>
    <w:rsid w:val="00322B64"/>
    <w:rsid w:val="00326A98"/>
    <w:rsid w:val="00333A69"/>
    <w:rsid w:val="0033565C"/>
    <w:rsid w:val="003422D4"/>
    <w:rsid w:val="003C1FFE"/>
    <w:rsid w:val="003F329C"/>
    <w:rsid w:val="00432E21"/>
    <w:rsid w:val="00462C9D"/>
    <w:rsid w:val="0047092C"/>
    <w:rsid w:val="004A3E36"/>
    <w:rsid w:val="004E0C74"/>
    <w:rsid w:val="00511668"/>
    <w:rsid w:val="00516124"/>
    <w:rsid w:val="00531B20"/>
    <w:rsid w:val="00595CF7"/>
    <w:rsid w:val="00614641"/>
    <w:rsid w:val="0062639A"/>
    <w:rsid w:val="00633F44"/>
    <w:rsid w:val="006362F1"/>
    <w:rsid w:val="00651940"/>
    <w:rsid w:val="00671DB9"/>
    <w:rsid w:val="00685B2C"/>
    <w:rsid w:val="006E49B8"/>
    <w:rsid w:val="00775E74"/>
    <w:rsid w:val="007C1FAA"/>
    <w:rsid w:val="0080466C"/>
    <w:rsid w:val="00861246"/>
    <w:rsid w:val="00875170"/>
    <w:rsid w:val="00895A1B"/>
    <w:rsid w:val="00933591"/>
    <w:rsid w:val="00970D72"/>
    <w:rsid w:val="00992351"/>
    <w:rsid w:val="009D2C0B"/>
    <w:rsid w:val="00A028FC"/>
    <w:rsid w:val="00A318C6"/>
    <w:rsid w:val="00A6265E"/>
    <w:rsid w:val="00A76DC2"/>
    <w:rsid w:val="00AD767E"/>
    <w:rsid w:val="00B03121"/>
    <w:rsid w:val="00B220FE"/>
    <w:rsid w:val="00BD7DEC"/>
    <w:rsid w:val="00C5420D"/>
    <w:rsid w:val="00C80415"/>
    <w:rsid w:val="00CE3CA8"/>
    <w:rsid w:val="00CE5CB5"/>
    <w:rsid w:val="00D346AD"/>
    <w:rsid w:val="00D42635"/>
    <w:rsid w:val="00D44344"/>
    <w:rsid w:val="00D51537"/>
    <w:rsid w:val="00D52CAF"/>
    <w:rsid w:val="00DA2CD1"/>
    <w:rsid w:val="00DA767B"/>
    <w:rsid w:val="00DE37F9"/>
    <w:rsid w:val="00E21488"/>
    <w:rsid w:val="00E23B0F"/>
    <w:rsid w:val="00E26F3C"/>
    <w:rsid w:val="00E46351"/>
    <w:rsid w:val="00E96320"/>
    <w:rsid w:val="00EA08CA"/>
    <w:rsid w:val="00EB046D"/>
    <w:rsid w:val="00EE7702"/>
    <w:rsid w:val="00EF0D3E"/>
    <w:rsid w:val="00EF1A0E"/>
    <w:rsid w:val="00EF641F"/>
    <w:rsid w:val="00F26D6F"/>
    <w:rsid w:val="00F35040"/>
    <w:rsid w:val="00F41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29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7C1FAA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17A0F-5ACD-46CA-B761-61FB3EA5F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Author</dc:creator>
  <cp:keywords/>
  <cp:lastModifiedBy>Christy Lam</cp:lastModifiedBy>
  <cp:revision>79</cp:revision>
  <dcterms:created xsi:type="dcterms:W3CDTF">2017-12-27T05:22:00Z</dcterms:created>
  <dcterms:modified xsi:type="dcterms:W3CDTF">2025-07-02T00:57:00Z</dcterms:modified>
</cp:coreProperties>
</file>